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233FF" w:rsidRDefault="00BA18C8">
      <w:pPr>
        <w:pStyle w:val="Title"/>
      </w:pPr>
      <w:bookmarkStart w:id="0" w:name="_GoBack"/>
      <w:bookmarkEnd w:id="0"/>
      <w:r>
        <w:t>Race Work</w:t>
      </w:r>
    </w:p>
    <w:p w:rsidR="00E233FF" w:rsidRDefault="00BA18C8">
      <w:pPr>
        <w:pStyle w:val="Author"/>
      </w:pPr>
      <w:r>
        <w:t>Michael Samuel</w:t>
      </w:r>
    </w:p>
    <w:p w:rsidR="00E233FF" w:rsidRDefault="00BA18C8">
      <w:pPr>
        <w:pStyle w:val="Date"/>
      </w:pPr>
      <w:r>
        <w:t>January 28, 2019</w:t>
      </w:r>
    </w:p>
    <w:p w:rsidR="00E233FF" w:rsidRDefault="00BA18C8">
      <w:pPr>
        <w:pStyle w:val="Heading3"/>
      </w:pPr>
      <w:bookmarkStart w:id="1" w:name="kidney-disease"/>
      <w:bookmarkEnd w:id="1"/>
      <w:r>
        <w:t>*Kidney Disease…</w:t>
      </w:r>
    </w:p>
    <w:p w:rsidR="00E233FF" w:rsidRDefault="00BA18C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JUNK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233F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BA18C8">
      <w:pPr>
        <w:spacing w:after="0"/>
      </w:pPr>
      <w:r>
        <w:separator/>
      </w:r>
    </w:p>
  </w:endnote>
  <w:endnote w:type="continuationSeparator" w:id="0">
    <w:p w:rsidR="00000000" w:rsidRDefault="00BA18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233FF" w:rsidRDefault="00BA18C8">
      <w:r>
        <w:separator/>
      </w:r>
    </w:p>
  </w:footnote>
  <w:footnote w:type="continuationSeparator" w:id="0">
    <w:p w:rsidR="00E233FF" w:rsidRDefault="00BA18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640E04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574F739A"/>
    <w:multiLevelType w:val="multilevel"/>
    <w:tmpl w:val="0A2EE9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A18C8"/>
    <w:rsid w:val="00BC48D5"/>
    <w:rsid w:val="00C36279"/>
    <w:rsid w:val="00E233F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A18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A18C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A18C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A18C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</Words>
  <Characters>53</Characters>
  <Application>Microsoft Office Word</Application>
  <DocSecurity>4</DocSecurity>
  <Lines>1</Lines>
  <Paragraphs>1</Paragraphs>
  <ScaleCrop>false</ScaleCrop>
  <Company>HP</Company>
  <LinksUpToDate>false</LinksUpToDate>
  <CharactersWithSpaces>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e Work</dc:title>
  <dc:creator>Michael Samuel</dc:creator>
  <cp:lastModifiedBy>Michael</cp:lastModifiedBy>
  <cp:revision>2</cp:revision>
  <dcterms:created xsi:type="dcterms:W3CDTF">2019-02-15T17:42:00Z</dcterms:created>
  <dcterms:modified xsi:type="dcterms:W3CDTF">2019-02-15T17:42:00Z</dcterms:modified>
</cp:coreProperties>
</file>